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,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'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'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 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25f3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21:43:10Z</dcterms:created>
  <dcterms:modified xsi:type="dcterms:W3CDTF">2017-07-19T21:43:10Z</dcterms:modified>
</cp:coreProperties>
</file>